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Advancement of Mathematical Excellence in Tanzania Dar es Salaam</w:t>
      </w:r>
    </w:p>
    <w:bookmarkEnd w:id="20"/>
    <w:p>
      <w:pPr>
        <w:pStyle w:val="BodyText"/>
      </w:pPr>
      <w:r>
        <w:t xml:space="preserve">[Your Full Name]</w:t>
      </w:r>
    </w:p>
    <w:p>
      <w:pPr>
        <w:pStyle w:val="BodyText"/>
      </w:pPr>
      <w:r>
        <w:t xml:space="preserve">[Your Address]</w:t>
      </w:r>
    </w:p>
    <w:p>
      <w:pPr>
        <w:pStyle w:val="BodyText"/>
      </w:pPr>
      <w:r>
        <w:t xml:space="preserve">Dar es Salaam, Tanzania</w:t>
      </w:r>
    </w:p>
    <w:p>
      <w:pPr>
        <w:pStyle w:val="BodyText"/>
      </w:pPr>
      <w:r>
        <w:t xml:space="preserve">Email: your.email@university.ac.tz | Phone: +255 XXX XXX XXXX</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International Mathematics Development Fund</w:t>
      </w:r>
    </w:p>
    <w:p>
      <w:pPr>
        <w:pStyle w:val="BodyText"/>
      </w:pPr>
      <w:r>
        <w:t xml:space="preserve">Global Scholarship Office</w:t>
      </w:r>
    </w:p>
    <w:p>
      <w:pPr>
        <w:pStyle w:val="BodyText"/>
      </w:pPr>
      <w:r>
        <w:t xml:space="preserve">123 Academic Avenue, Geneva, Switzerland</w:t>
      </w:r>
    </w:p>
    <w:bookmarkEnd w:id="21"/>
    <w:bookmarkStart w:id="22" w:name="X7851853bf5f7348600beb657f354186d7ceac16"/>
    <w:p>
      <w:pPr>
        <w:pStyle w:val="Heading2"/>
      </w:pPr>
      <w:r>
        <w:t xml:space="preserve">Subject: Formal Scholarship Application Letter for Advanced Mathematical Studies in Tanzania Dar es Salaam</w:t>
      </w:r>
    </w:p>
    <w:bookmarkEnd w:id="22"/>
    <w:p>
      <w:pPr>
        <w:pStyle w:val="FirstParagraph"/>
      </w:pPr>
      <w:r>
        <w:t xml:space="preserve">To the Esteemed Scholarship Committee,</w:t>
      </w:r>
    </w:p>
    <w:p>
      <w:pPr>
        <w:pStyle w:val="BodyText"/>
      </w:pPr>
      <w:r>
        <w:t xml:space="preserve">It is with profound enthusiasm and deep commitment to advancing mathematical science in our nation that I submit this Scholarship Application Letter for the International Mathematics Development Fund (IMDF) Fellowship. As a dedicated Mathematician hailing from Tanzania Dar es Salaam, I have devoted my academic pursuits to solving complex problems that directly impact educational equity and technological progress in East Africa. This scholarship represents not merely financial assistance, but a pivotal catalyst for transforming my vision into tangible contributions within Tanzania Dar es Salaam's burgeoning STEM ecosystem.</w:t>
      </w:r>
    </w:p>
    <w:p>
      <w:pPr>
        <w:pStyle w:val="BodyText"/>
      </w:pPr>
      <w:r>
        <w:t xml:space="preserve">My academic journey commenced at the University of Dar es Salaam, where I graduated with First-Class Honors in Mathematics (2020), specializing in Computational Algebraic Geometry. My thesis, "Optimizing Agricultural Resource Allocation Through Topological Data Analysis," earned recognition from the Tanzania Mathematical Society for its practical application to smallholder farming challenges – a critical issue affecting over 75% of our nation's population. During my undergraduate studies, I co-founded the Dar es Salaam Mathematical Circle (DMC), a volunteer initiative that has since empowered 320+ secondary students across five districts to engage with advanced mathematical concepts through workshops in Tanzania Dar es Salaam. This experience cemented my understanding that mathematical literacy is the bedrock of sustainable development in our region.</w:t>
      </w:r>
    </w:p>
    <w:p>
      <w:pPr>
        <w:pStyle w:val="BodyText"/>
      </w:pPr>
      <w:r>
        <w:t xml:space="preserve">My research trajectory has intensified with a Master's program at the African Institute for Mathematical Sciences (AIMS) in Tanzania Dar es Salaam, where I've focused on developing efficient algorithms for malaria outbreak prediction using graph theory. This work has been published in the</w:t>
      </w:r>
      <w:r>
        <w:t xml:space="preserve"> </w:t>
      </w:r>
      <w:r>
        <w:rPr>
          <w:iCs/>
          <w:i/>
        </w:rPr>
        <w:t xml:space="preserve">African Journal of Mathematics and Computer Science</w:t>
      </w:r>
      <w:r>
        <w:t xml:space="preserve">, and I presented findings at the Pan-African Mathematics Congress held in Nairobi, 2022. As a Mathematician, I recognize that theoretical breakthroughs must serve practical needs – particularly in a nation where mathematical infrastructure remains underdeveloped despite our youth demographic dividend. My research directly addresses this gap: by creating accessible predictive models for public health crises, we can empower Tanzanian communities to make data-driven decisions without relying on foreign expertise.</w:t>
      </w:r>
    </w:p>
    <w:p>
      <w:pPr>
        <w:pStyle w:val="BodyText"/>
      </w:pPr>
      <w:r>
        <w:t xml:space="preserve">The IMDF Fellowship would enable me to pursue a Ph.D. at the University of Cambridge's Department of Pure Mathematics, with a focused research agenda on "Scalable Machine Learning Frameworks for Rural Infrastructure Optimization in East Africa." This aligns precisely with Tanzania Dar es Salaam's national priority of integrating STEM into the 2025 Vision Plan for digital transformation. My proposed methodology will leverage open-source mathematical tools compatible with low-bandwidth environments prevalent across rural Tanzania, ensuring accessibility. Upon completion, I will return to establish the Center for Applied Mathematical Innovation at Mwalimu Julius Nyerere University in Dar es Salaam – a first-of-its-kind facility designed to bridge academic research and local problem-solving.</w:t>
      </w:r>
    </w:p>
    <w:p>
      <w:pPr>
        <w:pStyle w:val="BodyText"/>
      </w:pPr>
      <w:r>
        <w:t xml:space="preserve">What distinguishes this Scholarship Application Letter from others is its unwavering focus on sustainable, locally-rooted mathematical advancement. My mentorship of Tanzanian students through the Dar es Salaam Mathematical Circle has shown me that solutions must be co-created with community stakeholders. For instance, my malaria prediction model was developed in collaboration with healthcare workers at Muhimbili National Hospital – an approach I will replicate at the new Center for Applied Mathematical Innovation. This ensures mathematical work resonates with Tanzania's unique socioeconomic context, rather than importing foreign frameworks ill-suited to our environment.</w:t>
      </w:r>
    </w:p>
    <w:p>
      <w:pPr>
        <w:pStyle w:val="BodyText"/>
      </w:pPr>
      <w:r>
        <w:t xml:space="preserve">Furthermore, as a Mathematician deeply embedded in Tanzania Dar es Salaam's academic landscape, I possess established networks with key institutions including the Tanzania Commission for Science and Technology (COSTECH), the Ministry of Education, and local NGOs like Tumaini Foundation. These partnerships will facilitate immediate implementation of my research outcomes upon return. The Center for Applied Mathematical Innovation will offer:</w:t>
      </w:r>
    </w:p>
    <w:p>
      <w:pPr>
        <w:numPr>
          <w:ilvl w:val="0"/>
          <w:numId w:val="1001"/>
        </w:numPr>
        <w:pStyle w:val="Compact"/>
      </w:pPr>
      <w:r>
        <w:t xml:space="preserve">Free computational training programs for 200+ Tanzanian educators annually</w:t>
      </w:r>
    </w:p>
    <w:p>
      <w:pPr>
        <w:numPr>
          <w:ilvl w:val="0"/>
          <w:numId w:val="1001"/>
        </w:numPr>
        <w:pStyle w:val="Compact"/>
      </w:pPr>
      <w:r>
        <w:t xml:space="preserve">A mobile app suite translating complex algorithms into Swahili-language educational tools</w:t>
      </w:r>
    </w:p>
    <w:p>
      <w:pPr>
        <w:numPr>
          <w:ilvl w:val="0"/>
          <w:numId w:val="1001"/>
        </w:numPr>
        <w:pStyle w:val="Compact"/>
      </w:pPr>
      <w:r>
        <w:t xml:space="preserve">Public data repositories of East African demographic and environmental metrics, accessible to all researchers</w:t>
      </w:r>
    </w:p>
    <w:p>
      <w:pPr>
        <w:pStyle w:val="FirstParagraph"/>
      </w:pPr>
      <w:r>
        <w:t xml:space="preserve">This infrastructure will transform Dar es Salaam into a regional hub for applied mathematics in Africa – a vision I am uniquely positioned to execute as a homegrown Mathematician with global academic credentials.</w:t>
      </w:r>
    </w:p>
    <w:p>
      <w:pPr>
        <w:pStyle w:val="BodyText"/>
      </w:pPr>
      <w:r>
        <w:t xml:space="preserve">The significance of this scholarship extends beyond individual achievement; it embodies investment in Tanzania Dar es Salaam's intellectual sovereignty. When we develop locally relevant mathematical solutions, we prevent the "brain drain" that has long plagued our continent. My work directly supports UN Sustainable Development Goal 4 (Quality Education) and SDG 3 (Good Health), while creating pathways for Tanzanian students to pursue advanced studies domestically rather than seeking opportunities abroad. I have already secured preliminary commitments from the University of Dar es Salaam's Vice-Chancellor to provide lab space and administrative support for the Center upon my return, ensuring immediate impact.</w:t>
      </w:r>
    </w:p>
    <w:p>
      <w:pPr>
        <w:pStyle w:val="BodyText"/>
      </w:pPr>
      <w:r>
        <w:t xml:space="preserve">I am profoundly aware that as a Mathematician representing Tanzania Dar es Salaam, my success will inspire future generations of African scholars. This Scholarship Application Letter is not merely a request for funding – it is a commitment to catalyze change through the universal language of mathematics. The IMDF's mission to "empower emerging mathematical talent in Africa" resonates with my life's work, and I am confident that this fellowship will enable me to deliver transformative results for Tanzania Dar es Salaam within five years.</w:t>
      </w:r>
    </w:p>
    <w:p>
      <w:pPr>
        <w:pStyle w:val="BodyText"/>
      </w:pPr>
      <w:r>
        <w:t xml:space="preserve">Thank you for considering this application. I welcome the opportunity to discuss how my vision as a Mathematician aligns with your fund's objectives and am available for an interview at your earliest convenience. My resume, academic transcripts, and letters of recommendation are enclosed.</w:t>
      </w:r>
    </w:p>
    <w:p>
      <w:pPr>
        <w:pStyle w:val="BodyText"/>
      </w:pPr>
      <w:r>
        <w:t xml:space="preserve">Sincerely,</w:t>
      </w:r>
    </w:p>
    <w:p>
      <w:pPr>
        <w:pStyle w:val="BodyText"/>
      </w:pPr>
      <w:r>
        <w:t xml:space="preserve">[Your Full Name]</w:t>
      </w:r>
    </w:p>
    <w:p>
      <w:pPr>
        <w:pStyle w:val="BodyText"/>
      </w:pPr>
      <w:r>
        <w:t xml:space="preserve">Ph.D. Candidate, Department of Pure Mathematics (Pending)</w:t>
      </w:r>
    </w:p>
    <w:p>
      <w:pPr>
        <w:pStyle w:val="BodyText"/>
      </w:pPr>
      <w:r>
        <w:t xml:space="preserve">African Institute for Mathematical Sciences, Tanzania Dar es Salaam</w:t>
      </w:r>
    </w:p>
    <w:p>
      <w:pPr>
        <w:pStyle w:val="BodyText"/>
      </w:pPr>
      <w:r>
        <w:t xml:space="preserve">Word Count: 928</w:t>
      </w:r>
    </w:p>
    <w:p>
      <w:pPr>
        <w:pStyle w:val="BodyText"/>
      </w:pPr>
      <w:r>
        <w:t xml:space="preserve">This Scholarship Application Letter embodies the commitment of a Mathematician to elevate Tanzania Dar es Salaam through mathema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2-10T17:22:59Z</dcterms:created>
  <dcterms:modified xsi:type="dcterms:W3CDTF">2025-12-10T17:22:59Z</dcterms:modified>
</cp:coreProperties>
</file>

<file path=docProps/custom.xml><?xml version="1.0" encoding="utf-8"?>
<Properties xmlns="http://schemas.openxmlformats.org/officeDocument/2006/custom-properties" xmlns:vt="http://schemas.openxmlformats.org/officeDocument/2006/docPropsVTypes"/>
</file>